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6F5F118" w14:textId="77777777" w:rsidR="00F055D9" w:rsidRDefault="00400D54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Report </w:t>
      </w:r>
      <w:r w:rsidR="0056024A">
        <w:rPr>
          <w:rFonts w:ascii="Arial" w:eastAsia="Arial" w:hAnsi="Arial" w:cs="Arial"/>
          <w:b/>
          <w:sz w:val="32"/>
          <w:szCs w:val="32"/>
        </w:rPr>
        <w:t>#</w:t>
      </w:r>
      <w:r w:rsidR="00B00822">
        <w:rPr>
          <w:rFonts w:ascii="Arial" w:eastAsia="Arial" w:hAnsi="Arial" w:cs="Arial"/>
          <w:b/>
          <w:sz w:val="32"/>
          <w:szCs w:val="32"/>
        </w:rPr>
        <w:t>1</w:t>
      </w:r>
      <w:r w:rsidR="0056024A">
        <w:rPr>
          <w:rFonts w:ascii="Arial" w:eastAsia="Arial" w:hAnsi="Arial" w:cs="Arial"/>
          <w:b/>
          <w:sz w:val="32"/>
          <w:szCs w:val="32"/>
        </w:rPr>
        <w:t xml:space="preserve">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4815D9E7" w14:textId="095542F2" w:rsidR="00F055D9" w:rsidRDefault="00F055D9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F055D9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F055D9">
        <w:rPr>
          <w:rFonts w:ascii="Arial" w:eastAsia="Arial" w:hAnsi="Arial" w:cs="Arial"/>
          <w:b/>
          <w:sz w:val="32"/>
          <w:szCs w:val="32"/>
        </w:rPr>
        <w:t>. Olympia, Makati City</w:t>
      </w:r>
    </w:p>
    <w:p w14:paraId="106EECC5" w14:textId="17202AC7" w:rsidR="00F27639" w:rsidRPr="001A38F3" w:rsidRDefault="00D0357D" w:rsidP="00F055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s of </w:t>
      </w:r>
      <w:r w:rsidR="00B00822">
        <w:rPr>
          <w:rFonts w:ascii="Arial" w:eastAsia="Arial" w:hAnsi="Arial" w:cs="Arial"/>
          <w:sz w:val="24"/>
          <w:szCs w:val="24"/>
        </w:rPr>
        <w:t>30</w:t>
      </w:r>
      <w:r w:rsidR="00542838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sz w:val="24"/>
          <w:szCs w:val="24"/>
        </w:rPr>
        <w:t>April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</w:p>
    <w:bookmarkEnd w:id="0"/>
    <w:p w14:paraId="744ABA9C" w14:textId="77777777" w:rsidR="003D72F6" w:rsidRPr="001A38F3" w:rsidRDefault="003D72F6" w:rsidP="001A38F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49BB56C9" w14:textId="000775AB" w:rsidR="0097590D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1ACA79B3" w:rsidR="0056024A" w:rsidRDefault="0056024A" w:rsidP="0001281C">
      <w:pPr>
        <w:spacing w:after="0" w:line="240" w:lineRule="auto"/>
        <w:contextualSpacing/>
        <w:jc w:val="both"/>
        <w:rPr>
          <w:rFonts w:ascii="Arial" w:eastAsia="Arial" w:hAnsi="Arial" w:cs="Arial"/>
          <w:iCs/>
          <w:sz w:val="24"/>
          <w:szCs w:val="24"/>
        </w:rPr>
      </w:pPr>
      <w:r>
        <w:rPr>
          <w:rFonts w:ascii="Arial" w:eastAsia="Arial" w:hAnsi="Arial" w:cs="Arial"/>
          <w:iCs/>
          <w:sz w:val="24"/>
          <w:szCs w:val="24"/>
        </w:rPr>
        <w:t xml:space="preserve">On </w:t>
      </w:r>
      <w:r w:rsidR="00B00822">
        <w:rPr>
          <w:rFonts w:ascii="Arial" w:eastAsia="Arial" w:hAnsi="Arial" w:cs="Arial"/>
          <w:iCs/>
          <w:sz w:val="24"/>
          <w:szCs w:val="24"/>
        </w:rPr>
        <w:t>2</w:t>
      </w:r>
      <w:r w:rsidR="00F055D9">
        <w:rPr>
          <w:rFonts w:ascii="Arial" w:eastAsia="Arial" w:hAnsi="Arial" w:cs="Arial"/>
          <w:iCs/>
          <w:sz w:val="24"/>
          <w:szCs w:val="24"/>
        </w:rPr>
        <w:t>6</w:t>
      </w:r>
      <w:r>
        <w:rPr>
          <w:rFonts w:ascii="Arial" w:eastAsia="Arial" w:hAnsi="Arial" w:cs="Arial"/>
          <w:iCs/>
          <w:sz w:val="24"/>
          <w:szCs w:val="24"/>
        </w:rPr>
        <w:t xml:space="preserve"> </w:t>
      </w:r>
      <w:r w:rsidR="0001281C">
        <w:rPr>
          <w:rFonts w:ascii="Arial" w:eastAsia="Arial" w:hAnsi="Arial" w:cs="Arial"/>
          <w:iCs/>
          <w:sz w:val="24"/>
          <w:szCs w:val="24"/>
        </w:rPr>
        <w:t>April</w:t>
      </w:r>
      <w:r>
        <w:rPr>
          <w:rFonts w:ascii="Arial" w:eastAsia="Arial" w:hAnsi="Arial" w:cs="Arial"/>
          <w:iCs/>
          <w:sz w:val="24"/>
          <w:szCs w:val="24"/>
        </w:rPr>
        <w:t xml:space="preserve"> 2021, at around </w:t>
      </w:r>
      <w:r w:rsidR="00F055D9">
        <w:rPr>
          <w:rFonts w:ascii="Arial" w:eastAsia="Arial" w:hAnsi="Arial" w:cs="Arial"/>
          <w:iCs/>
          <w:sz w:val="24"/>
          <w:szCs w:val="24"/>
        </w:rPr>
        <w:t>7</w:t>
      </w:r>
      <w:r>
        <w:rPr>
          <w:rFonts w:ascii="Arial" w:eastAsia="Arial" w:hAnsi="Arial" w:cs="Arial"/>
          <w:iCs/>
          <w:sz w:val="24"/>
          <w:szCs w:val="24"/>
        </w:rPr>
        <w:t>:</w:t>
      </w:r>
      <w:r w:rsidR="00F055D9">
        <w:rPr>
          <w:rFonts w:ascii="Arial" w:eastAsia="Arial" w:hAnsi="Arial" w:cs="Arial"/>
          <w:iCs/>
          <w:sz w:val="24"/>
          <w:szCs w:val="24"/>
        </w:rPr>
        <w:t>14P</w:t>
      </w:r>
      <w:r>
        <w:rPr>
          <w:rFonts w:ascii="Arial" w:eastAsia="Arial" w:hAnsi="Arial" w:cs="Arial"/>
          <w:iCs/>
          <w:sz w:val="24"/>
          <w:szCs w:val="24"/>
        </w:rPr>
        <w:t xml:space="preserve">M a fire incident occurred in </w:t>
      </w:r>
      <w:r w:rsidR="00F055D9" w:rsidRPr="00F055D9">
        <w:rPr>
          <w:rFonts w:ascii="Arial" w:eastAsia="Arial" w:hAnsi="Arial" w:cs="Arial"/>
          <w:iCs/>
          <w:sz w:val="24"/>
          <w:szCs w:val="24"/>
        </w:rPr>
        <w:t xml:space="preserve">San Bernardino Street., </w:t>
      </w:r>
      <w:proofErr w:type="spellStart"/>
      <w:r w:rsidR="00F055D9" w:rsidRPr="00F055D9">
        <w:rPr>
          <w:rFonts w:ascii="Arial" w:eastAsia="Arial" w:hAnsi="Arial" w:cs="Arial"/>
          <w:iCs/>
          <w:sz w:val="24"/>
          <w:szCs w:val="24"/>
        </w:rPr>
        <w:t>Brgy</w:t>
      </w:r>
      <w:proofErr w:type="spellEnd"/>
      <w:r w:rsidR="00F055D9" w:rsidRPr="00F055D9">
        <w:rPr>
          <w:rFonts w:ascii="Arial" w:eastAsia="Arial" w:hAnsi="Arial" w:cs="Arial"/>
          <w:iCs/>
          <w:sz w:val="24"/>
          <w:szCs w:val="24"/>
        </w:rPr>
        <w:t>. Olympia, Makati City</w:t>
      </w:r>
      <w:r w:rsidR="00B00822">
        <w:rPr>
          <w:rFonts w:ascii="Arial" w:eastAsia="Arial" w:hAnsi="Arial" w:cs="Arial"/>
          <w:iCs/>
          <w:sz w:val="24"/>
          <w:szCs w:val="24"/>
        </w:rPr>
        <w:t>.</w:t>
      </w:r>
    </w:p>
    <w:p w14:paraId="6A39A969" w14:textId="27CB63C4" w:rsidR="00697CE0" w:rsidRPr="001A38F3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3E812F97" w14:textId="77777777" w:rsidR="00E504FE" w:rsidRPr="001A38F3" w:rsidRDefault="00E504FE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0E9FA2E1" w:rsidR="000146D5" w:rsidRPr="001A38F3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 xml:space="preserve">A total of </w:t>
      </w:r>
      <w:r w:rsidR="00F055D9">
        <w:rPr>
          <w:rFonts w:ascii="Arial" w:eastAsia="Arial" w:hAnsi="Arial" w:cs="Arial"/>
          <w:b/>
          <w:color w:val="0070C0"/>
          <w:sz w:val="24"/>
          <w:szCs w:val="24"/>
        </w:rPr>
        <w:t>18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Pr="001A38F3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B8040C" w:rsidRPr="001A38F3">
        <w:rPr>
          <w:rFonts w:ascii="Arial" w:eastAsia="Arial" w:hAnsi="Arial" w:cs="Arial"/>
          <w:sz w:val="24"/>
          <w:szCs w:val="24"/>
        </w:rPr>
        <w:t xml:space="preserve">or </w:t>
      </w:r>
      <w:r w:rsidR="00F055D9">
        <w:rPr>
          <w:rFonts w:ascii="Arial" w:eastAsia="Arial" w:hAnsi="Arial" w:cs="Arial"/>
          <w:b/>
          <w:color w:val="0070C0"/>
          <w:sz w:val="24"/>
          <w:szCs w:val="24"/>
        </w:rPr>
        <w:t>51</w:t>
      </w:r>
      <w:r w:rsidR="00BF2BD7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72EFE" w:rsidRPr="001A38F3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AD2091" w:rsidRPr="001A38F3">
        <w:rPr>
          <w:rFonts w:ascii="Arial" w:eastAsia="Arial" w:hAnsi="Arial" w:cs="Arial"/>
          <w:sz w:val="24"/>
          <w:szCs w:val="24"/>
        </w:rPr>
        <w:t>were</w:t>
      </w:r>
      <w:r w:rsidRPr="001A38F3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by the </w:t>
      </w:r>
      <w:r w:rsidR="0062558F" w:rsidRPr="00517A84">
        <w:rPr>
          <w:rFonts w:ascii="Arial" w:eastAsia="Arial" w:hAnsi="Arial" w:cs="Arial"/>
          <w:sz w:val="24"/>
          <w:szCs w:val="24"/>
        </w:rPr>
        <w:t>f</w:t>
      </w:r>
      <w:r w:rsidR="00517A84" w:rsidRPr="00517A84">
        <w:rPr>
          <w:rFonts w:ascii="Arial" w:eastAsia="Arial" w:hAnsi="Arial" w:cs="Arial"/>
          <w:sz w:val="24"/>
          <w:szCs w:val="24"/>
        </w:rPr>
        <w:t>ire</w:t>
      </w:r>
      <w:r w:rsidR="0062558F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1A38F3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1A38F3">
        <w:rPr>
          <w:rFonts w:ascii="Arial" w:eastAsia="Arial" w:hAnsi="Arial" w:cs="Arial"/>
          <w:sz w:val="24"/>
          <w:szCs w:val="24"/>
        </w:rPr>
        <w:t>in</w:t>
      </w:r>
      <w:r w:rsidR="0008089C" w:rsidRPr="001A38F3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F055D9" w:rsidRPr="00F055D9">
        <w:rPr>
          <w:rFonts w:ascii="Arial" w:eastAsia="Arial" w:hAnsi="Arial" w:cs="Arial"/>
          <w:b/>
          <w:color w:val="0070C0"/>
          <w:sz w:val="24"/>
          <w:szCs w:val="24"/>
        </w:rPr>
        <w:t>Brgy</w:t>
      </w:r>
      <w:proofErr w:type="spellEnd"/>
      <w:r w:rsidR="00F055D9" w:rsidRPr="00F055D9">
        <w:rPr>
          <w:rFonts w:ascii="Arial" w:eastAsia="Arial" w:hAnsi="Arial" w:cs="Arial"/>
          <w:b/>
          <w:color w:val="0070C0"/>
          <w:sz w:val="24"/>
          <w:szCs w:val="24"/>
        </w:rPr>
        <w:t>. Olympia, Makati City</w:t>
      </w:r>
      <w:r w:rsidR="0001281C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Pr="001A38F3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698"/>
        <w:gridCol w:w="1712"/>
        <w:gridCol w:w="1605"/>
        <w:gridCol w:w="1307"/>
      </w:tblGrid>
      <w:tr w:rsidR="00F055D9" w:rsidRPr="00F055D9" w14:paraId="2F86899E" w14:textId="77777777" w:rsidTr="00F055D9">
        <w:trPr>
          <w:trHeight w:val="20"/>
        </w:trPr>
        <w:tc>
          <w:tcPr>
            <w:tcW w:w="252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588328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8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5086E9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F055D9" w:rsidRPr="00F055D9" w14:paraId="5B040367" w14:textId="77777777" w:rsidTr="00F055D9">
        <w:trPr>
          <w:trHeight w:val="20"/>
        </w:trPr>
        <w:tc>
          <w:tcPr>
            <w:tcW w:w="252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8FFE5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8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21CCD4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61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5FC2B3C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6135BBD" w14:textId="0E0A59CF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F055D9" w:rsidRPr="00F055D9" w14:paraId="1287DBE3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894FE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4CB3372" w14:textId="73576A8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2819725" w14:textId="0E22FDDE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0905483" w14:textId="2799C2D0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013C3D47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10B53C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8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A98E71C" w14:textId="76D454E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6E6E867" w14:textId="51B4982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236E847C" w14:textId="179E568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29F3284B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7F076C42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AD12B45" w14:textId="1FB9331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575CEDC" w14:textId="6C7C7E4C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38D8AC4" w14:textId="4C62E30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7B096A4C" w14:textId="77777777" w:rsidTr="00F055D9">
        <w:trPr>
          <w:trHeight w:val="20"/>
        </w:trPr>
        <w:tc>
          <w:tcPr>
            <w:tcW w:w="25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05D9BE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34261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A653B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E75E83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</w:tr>
    </w:tbl>
    <w:p w14:paraId="00EB5EEF" w14:textId="2FF8E697" w:rsidR="00C613FD" w:rsidRDefault="00C613FD" w:rsidP="00C613FD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 w:rsidR="00B00822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="00B04AB9"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ssessment</w:t>
      </w:r>
      <w:r w:rsidR="00B04AB9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4119D0F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F055D9">
        <w:rPr>
          <w:rFonts w:ascii="Arial" w:eastAsia="Arial" w:hAnsi="Arial" w:cs="Arial"/>
          <w:b/>
          <w:color w:val="002060"/>
          <w:sz w:val="24"/>
          <w:szCs w:val="24"/>
        </w:rPr>
        <w:t>Out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4147DCB6" w:rsidR="00A16866" w:rsidRPr="0001281C" w:rsidRDefault="00C97112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01281C">
        <w:rPr>
          <w:rFonts w:ascii="Arial" w:eastAsia="Arial" w:hAnsi="Arial" w:cs="Arial"/>
          <w:sz w:val="24"/>
          <w:szCs w:val="24"/>
        </w:rPr>
        <w:t>There are</w:t>
      </w:r>
      <w:r w:rsidRPr="0001281C">
        <w:rPr>
          <w:rFonts w:ascii="Arial" w:eastAsia="Arial" w:hAnsi="Arial" w:cs="Arial"/>
          <w:b/>
          <w:sz w:val="24"/>
          <w:szCs w:val="24"/>
        </w:rPr>
        <w:t xml:space="preserve"> </w:t>
      </w:r>
      <w:r w:rsidR="00F055D9">
        <w:rPr>
          <w:rFonts w:ascii="Arial" w:eastAsia="Arial" w:hAnsi="Arial" w:cs="Arial"/>
          <w:b/>
          <w:color w:val="0070C0"/>
          <w:sz w:val="24"/>
          <w:szCs w:val="24"/>
        </w:rPr>
        <w:t>18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families</w:t>
      </w:r>
      <w:r w:rsidR="007D45B7" w:rsidRPr="0001281C">
        <w:rPr>
          <w:rFonts w:ascii="Arial" w:eastAsia="Arial" w:hAnsi="Arial" w:cs="Arial"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or </w:t>
      </w:r>
      <w:r w:rsidR="00F055D9">
        <w:rPr>
          <w:rFonts w:ascii="Arial" w:eastAsia="Arial" w:hAnsi="Arial" w:cs="Arial"/>
          <w:b/>
          <w:color w:val="0070C0"/>
          <w:sz w:val="24"/>
          <w:szCs w:val="24"/>
        </w:rPr>
        <w:t>51</w:t>
      </w:r>
      <w:r w:rsidR="004A6E1D" w:rsidRPr="0001281C">
        <w:rPr>
          <w:rFonts w:ascii="Arial" w:eastAsia="Arial" w:hAnsi="Arial" w:cs="Arial"/>
          <w:b/>
          <w:color w:val="0070C0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b/>
          <w:color w:val="0070C0"/>
          <w:sz w:val="24"/>
          <w:szCs w:val="24"/>
        </w:rPr>
        <w:t>persons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  <w:r w:rsidR="00B00822">
        <w:rPr>
          <w:rFonts w:ascii="Arial" w:eastAsia="Arial" w:hAnsi="Arial" w:cs="Arial"/>
          <w:sz w:val="24"/>
          <w:szCs w:val="24"/>
        </w:rPr>
        <w:t>currently taking</w:t>
      </w:r>
      <w:r w:rsidRPr="0001281C">
        <w:rPr>
          <w:rFonts w:ascii="Arial" w:eastAsia="Arial" w:hAnsi="Arial" w:cs="Arial"/>
          <w:sz w:val="24"/>
          <w:szCs w:val="24"/>
        </w:rPr>
        <w:t xml:space="preserve"> temporary shelter </w:t>
      </w:r>
      <w:r w:rsidR="00F055D9">
        <w:rPr>
          <w:rFonts w:ascii="Arial" w:eastAsia="Arial" w:hAnsi="Arial" w:cs="Arial"/>
          <w:sz w:val="24"/>
          <w:szCs w:val="24"/>
        </w:rPr>
        <w:t>with their relatives and/or friends</w:t>
      </w:r>
      <w:r w:rsidR="00B00822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35E7B977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F055D9">
        <w:rPr>
          <w:rFonts w:ascii="Arial" w:eastAsia="Arial" w:hAnsi="Arial" w:cs="Arial"/>
          <w:b/>
          <w:i/>
          <w:sz w:val="20"/>
          <w:szCs w:val="20"/>
        </w:rPr>
        <w:t>Out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792"/>
        <w:gridCol w:w="1132"/>
        <w:gridCol w:w="1132"/>
        <w:gridCol w:w="1132"/>
        <w:gridCol w:w="1134"/>
      </w:tblGrid>
      <w:tr w:rsidR="00F055D9" w:rsidRPr="00F055D9" w14:paraId="5A88A9D3" w14:textId="77777777" w:rsidTr="00F055D9">
        <w:trPr>
          <w:trHeight w:val="20"/>
        </w:trPr>
        <w:tc>
          <w:tcPr>
            <w:tcW w:w="257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346250C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4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AC2B43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F055D9" w:rsidRPr="00F055D9" w14:paraId="0AB21334" w14:textId="77777777" w:rsidTr="00F055D9">
        <w:trPr>
          <w:trHeight w:val="20"/>
        </w:trPr>
        <w:tc>
          <w:tcPr>
            <w:tcW w:w="257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E7E98E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429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6F7C7A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UTSIDE ECs </w:t>
            </w:r>
          </w:p>
        </w:tc>
      </w:tr>
      <w:tr w:rsidR="00F055D9" w:rsidRPr="00F055D9" w14:paraId="77F0E26A" w14:textId="77777777" w:rsidTr="00F055D9">
        <w:trPr>
          <w:trHeight w:val="20"/>
        </w:trPr>
        <w:tc>
          <w:tcPr>
            <w:tcW w:w="257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976FB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8A546FA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1214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47A09E97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F055D9" w:rsidRPr="00F055D9" w14:paraId="462E04C1" w14:textId="77777777" w:rsidTr="00F055D9">
        <w:trPr>
          <w:trHeight w:val="20"/>
        </w:trPr>
        <w:tc>
          <w:tcPr>
            <w:tcW w:w="257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2AFB5C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EF9E631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400C3B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1C600145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A1D6EBD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F055D9" w:rsidRPr="00F055D9" w14:paraId="445B4D5D" w14:textId="77777777" w:rsidTr="00F055D9">
        <w:trPr>
          <w:trHeight w:val="20"/>
        </w:trPr>
        <w:tc>
          <w:tcPr>
            <w:tcW w:w="2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49A193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6C51471" w14:textId="43291D84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ADE9E7" w14:textId="441D996B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7F2F4E6" w14:textId="42D1BEE9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EA9D4F3" w14:textId="4DFF5A91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7C2AB814" w14:textId="77777777" w:rsidTr="00F055D9">
        <w:trPr>
          <w:trHeight w:val="20"/>
        </w:trPr>
        <w:tc>
          <w:tcPr>
            <w:tcW w:w="2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7DB3AF8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16146C6" w14:textId="37E52D95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BE50275" w14:textId="4D58DEAA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5B9C04F7" w14:textId="2E1E4DBA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0B7755FE" w14:textId="2CA4A41D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1482C6D9" w14:textId="77777777" w:rsidTr="00F055D9">
        <w:trPr>
          <w:trHeight w:val="20"/>
        </w:trPr>
        <w:tc>
          <w:tcPr>
            <w:tcW w:w="2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DE4CA0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D285F6B" w14:textId="755E1366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0E147AA" w14:textId="47DDFFCE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8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4D871CA6" w14:textId="582C4F40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5362E89E" w14:textId="06AA39EA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51 </w:t>
            </w:r>
          </w:p>
        </w:tc>
      </w:tr>
      <w:tr w:rsidR="00F055D9" w:rsidRPr="00F055D9" w14:paraId="65E4141B" w14:textId="77777777" w:rsidTr="00F055D9">
        <w:trPr>
          <w:trHeight w:val="20"/>
        </w:trPr>
        <w:tc>
          <w:tcPr>
            <w:tcW w:w="25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133750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3DF90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86D92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45B10A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A5C0DA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1</w:t>
            </w:r>
          </w:p>
        </w:tc>
      </w:tr>
    </w:tbl>
    <w:p w14:paraId="3DFA6D86" w14:textId="77777777" w:rsidR="00B00822" w:rsidRDefault="00B00822" w:rsidP="00B00822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3D086423" w14:textId="6D156DCC" w:rsidR="00C613FD" w:rsidRDefault="00C613FD" w:rsidP="0001281C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</w:p>
    <w:p w14:paraId="129EB642" w14:textId="479F86F8" w:rsidR="00177905" w:rsidRDefault="00C613FD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4E09A7AB" w14:textId="77777777" w:rsidR="00B04AB9" w:rsidRPr="00177905" w:rsidRDefault="00B04AB9" w:rsidP="00B04AB9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32539579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F055D9">
        <w:rPr>
          <w:rFonts w:ascii="Arial" w:eastAsia="Arial" w:hAnsi="Arial" w:cs="Arial"/>
          <w:b/>
          <w:bCs/>
          <w:color w:val="0070C0"/>
          <w:sz w:val="24"/>
          <w:szCs w:val="24"/>
        </w:rPr>
        <w:t>12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houses</w:t>
      </w:r>
      <w:r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C613FD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totally 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>damaged</w:t>
      </w:r>
      <w:r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1A38F3">
        <w:rPr>
          <w:rFonts w:ascii="Arial" w:eastAsia="Arial" w:hAnsi="Arial" w:cs="Arial"/>
          <w:b/>
          <w:bCs/>
          <w:color w:val="0070C0"/>
          <w:sz w:val="24"/>
          <w:szCs w:val="24"/>
        </w:rPr>
        <w:t xml:space="preserve"> 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>
        <w:rPr>
          <w:rFonts w:ascii="Arial" w:eastAsia="Arial" w:hAnsi="Arial" w:cs="Arial"/>
          <w:bCs/>
          <w:sz w:val="24"/>
          <w:szCs w:val="24"/>
        </w:rPr>
        <w:t>3</w:t>
      </w:r>
      <w:r w:rsidR="00A64E2C" w:rsidRPr="001A38F3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20"/>
        <w:gridCol w:w="1283"/>
        <w:gridCol w:w="1286"/>
        <w:gridCol w:w="1533"/>
      </w:tblGrid>
      <w:tr w:rsidR="00F055D9" w:rsidRPr="00F055D9" w14:paraId="79242914" w14:textId="77777777" w:rsidTr="00F055D9">
        <w:trPr>
          <w:trHeight w:val="20"/>
        </w:trPr>
        <w:tc>
          <w:tcPr>
            <w:tcW w:w="280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48AEB266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2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70FEC6F9" w14:textId="670398F4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F055D9" w:rsidRPr="00F055D9" w14:paraId="14377E15" w14:textId="77777777" w:rsidTr="00F055D9">
        <w:trPr>
          <w:trHeight w:val="20"/>
        </w:trPr>
        <w:tc>
          <w:tcPr>
            <w:tcW w:w="280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438F27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64D7A694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01E6CA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8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6A3C4525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F055D9" w:rsidRPr="00F055D9" w14:paraId="70262A03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2136D97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041C734" w14:textId="7A430E99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6840457" w14:textId="798E62B8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A7270B" w14:textId="797944D6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2E4026C9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03269DD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B82188B" w14:textId="40143D5B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F48BBA" w14:textId="36F49E91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8A13975" w14:textId="2BF3753B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6EE9B7D4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E1CC07D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0116296" w14:textId="1A4D8E9F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5FFF2FB" w14:textId="00117B74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2 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7193C89" w14:textId="5979FB9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- </w:t>
            </w:r>
          </w:p>
        </w:tc>
      </w:tr>
      <w:tr w:rsidR="00F055D9" w:rsidRPr="00F055D9" w14:paraId="01DB8907" w14:textId="77777777" w:rsidTr="00F055D9">
        <w:trPr>
          <w:trHeight w:val="20"/>
        </w:trPr>
        <w:tc>
          <w:tcPr>
            <w:tcW w:w="28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E3DF9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kati City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DC39F8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8C7FF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2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0D4081" w14:textId="77777777" w:rsidR="00F055D9" w:rsidRPr="00F055D9" w:rsidRDefault="00F055D9" w:rsidP="00F055D9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055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62A08BDE" w14:textId="77777777" w:rsidR="00F055D9" w:rsidRDefault="00F055D9" w:rsidP="00F055D9">
      <w:pPr>
        <w:spacing w:after="0" w:line="240" w:lineRule="auto"/>
        <w:ind w:left="426"/>
        <w:contextualSpacing/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</w:pP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Note: 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O</w:t>
      </w:r>
      <w:r w:rsidRPr="00C613FD"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>ngoing assessment</w:t>
      </w:r>
      <w:r>
        <w:rPr>
          <w:rFonts w:ascii="Arial" w:hAnsi="Arial" w:cs="Arial"/>
          <w:i/>
          <w:iCs/>
          <w:color w:val="222222"/>
          <w:sz w:val="16"/>
          <w:szCs w:val="16"/>
          <w:shd w:val="clear" w:color="auto" w:fill="FFFFFF"/>
        </w:rPr>
        <w:t xml:space="preserve"> and validation being conducted</w:t>
      </w:r>
    </w:p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17BBEA5D" w:rsidR="008624F7" w:rsidRPr="001A38F3" w:rsidRDefault="008624F7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1EFD3B8D" w14:textId="2289A6BC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6E90883" w14:textId="30341909" w:rsidR="00ED28EA" w:rsidRDefault="00ED28E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01FA0268" w14:textId="096FDAA4" w:rsidR="0046758A" w:rsidRPr="001A38F3" w:rsidRDefault="0046758A" w:rsidP="0046758A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>DSWD-</w:t>
      </w:r>
      <w:r>
        <w:rPr>
          <w:rFonts w:ascii="Arial" w:eastAsia="Arial" w:hAnsi="Arial" w:cs="Arial"/>
          <w:b/>
          <w:sz w:val="24"/>
          <w:szCs w:val="24"/>
        </w:rPr>
        <w:t>DRMB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46758A" w:rsidRPr="001A38F3" w14:paraId="4370F27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3B08E0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D062F4" w14:textId="77777777" w:rsidR="0046758A" w:rsidRPr="001A38F3" w:rsidRDefault="0046758A" w:rsidP="00FE6098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6758A" w:rsidRPr="001A38F3" w14:paraId="467C8B8F" w14:textId="77777777" w:rsidTr="00FE6098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13D364" w14:textId="7535C22F" w:rsidR="0046758A" w:rsidRPr="001A38F3" w:rsidRDefault="00815497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30</w:t>
            </w:r>
            <w:r w:rsidR="0046758A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>April</w:t>
            </w:r>
            <w:r w:rsidR="0046758A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B83956" w14:textId="33AB9715" w:rsidR="0046758A" w:rsidRPr="001A38F3" w:rsidRDefault="0046758A" w:rsidP="00FE6098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The Disaster Response Operations Monitoring and Information Center (DROMIC) of the DSWD-DRMB is closely coordinating with DSWD-FO </w:t>
            </w: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NCR</w:t>
            </w:r>
            <w:r w:rsidRP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for significant reports on the status of affected families, assistance, and relief efforts.</w:t>
            </w:r>
          </w:p>
        </w:tc>
      </w:tr>
    </w:tbl>
    <w:p w14:paraId="59B14D94" w14:textId="77777777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1E64EC2F" w:rsidR="004C4D79" w:rsidRPr="001A38F3" w:rsidRDefault="00815497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70C0"/>
                <w:sz w:val="20"/>
                <w:szCs w:val="20"/>
              </w:rPr>
              <w:t>29</w:t>
            </w:r>
            <w:r w:rsidR="00F66D6E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April</w:t>
            </w:r>
            <w:r w:rsidR="00F66D6E" w:rsidRPr="001A38F3">
              <w:rPr>
                <w:rFonts w:ascii="Arial" w:eastAsia="Arial" w:hAnsi="Arial" w:cs="Arial"/>
                <w:color w:val="0070C0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2809C6B7" w:rsidR="00815497" w:rsidRPr="00815497" w:rsidRDefault="00177905" w:rsidP="00815497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DSWD-FO </w:t>
            </w:r>
            <w:r w:rsidR="0046758A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NCR </w:t>
            </w:r>
            <w:r w:rsidR="00815497" w:rsidRPr="0081549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is continuously coordinating with Makati City Social Welfare and Development Office</w:t>
            </w:r>
            <w:r w:rsidR="0081549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 xml:space="preserve"> </w:t>
            </w:r>
            <w:r w:rsidR="00815497" w:rsidRPr="00815497">
              <w:rPr>
                <w:rFonts w:ascii="Arial" w:hAnsi="Arial" w:cs="Arial"/>
                <w:color w:val="0070C0"/>
                <w:sz w:val="20"/>
                <w:szCs w:val="20"/>
                <w:shd w:val="clear" w:color="auto" w:fill="FFFFFF"/>
              </w:rPr>
              <w:t>(CSWDO) relative to the needed augmentation assistance for distribution to the affected families.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63F50A48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significant disaster response updates.</w:t>
      </w: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358EFEDC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FFBC13" w14:textId="40DB74D0" w:rsidR="00177905" w:rsidRPr="001A38F3" w:rsidRDefault="00177905" w:rsidP="00177905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L B. FERRARIZ</w:t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>
        <w:rPr>
          <w:rFonts w:ascii="Arial" w:eastAsia="Arial" w:hAnsi="Arial" w:cs="Arial"/>
          <w:b/>
          <w:sz w:val="24"/>
          <w:szCs w:val="24"/>
        </w:rPr>
        <w:tab/>
      </w:r>
      <w:r w:rsidR="00F66D6E">
        <w:rPr>
          <w:rFonts w:ascii="Arial" w:eastAsia="Arial" w:hAnsi="Arial" w:cs="Arial"/>
          <w:b/>
          <w:sz w:val="24"/>
          <w:szCs w:val="24"/>
        </w:rPr>
        <w:t>RODEL V. CABADDU</w:t>
      </w:r>
    </w:p>
    <w:p w14:paraId="5EDDD1C5" w14:textId="4E085FDD" w:rsidR="00222AD6" w:rsidRPr="001A38F3" w:rsidRDefault="00222AD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246818DC" w:rsidR="00A16866" w:rsidRDefault="00A16866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E862CB2" w14:textId="59C572AF" w:rsidR="00C9090C" w:rsidRPr="001A38F3" w:rsidRDefault="00C9090C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56CBF" w14:textId="77777777" w:rsidR="003804D5" w:rsidRDefault="003804D5">
      <w:pPr>
        <w:spacing w:after="0" w:line="240" w:lineRule="auto"/>
      </w:pPr>
      <w:r>
        <w:separator/>
      </w:r>
    </w:p>
  </w:endnote>
  <w:endnote w:type="continuationSeparator" w:id="0">
    <w:p w14:paraId="4399362E" w14:textId="77777777" w:rsidR="003804D5" w:rsidRDefault="00380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71CEA6F5" w:rsidR="00BF2BD7" w:rsidRPr="00B00822" w:rsidRDefault="00BF2BD7" w:rsidP="00F055D9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1" w:name="_1t3h5sf" w:colFirst="0" w:colLast="0"/>
    <w:bookmarkEnd w:id="1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D31752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F055D9" w:rsidRPr="00F055D9">
      <w:rPr>
        <w:sz w:val="16"/>
        <w:szCs w:val="16"/>
      </w:rPr>
      <w:t xml:space="preserve">DSWD DROMIC Report #1 on the Fire Incident in </w:t>
    </w:r>
    <w:proofErr w:type="spellStart"/>
    <w:r w:rsidR="00F055D9" w:rsidRPr="00F055D9">
      <w:rPr>
        <w:sz w:val="16"/>
        <w:szCs w:val="16"/>
      </w:rPr>
      <w:t>Brgy</w:t>
    </w:r>
    <w:proofErr w:type="spellEnd"/>
    <w:r w:rsidR="00F055D9" w:rsidRPr="00F055D9">
      <w:rPr>
        <w:sz w:val="16"/>
        <w:szCs w:val="16"/>
      </w:rPr>
      <w:t>. Olympia, Makati City</w:t>
    </w:r>
    <w:r w:rsidR="00F055D9">
      <w:rPr>
        <w:sz w:val="16"/>
        <w:szCs w:val="16"/>
      </w:rPr>
      <w:t xml:space="preserve"> </w:t>
    </w:r>
    <w:r w:rsidR="00F055D9" w:rsidRPr="00F055D9">
      <w:rPr>
        <w:sz w:val="16"/>
        <w:szCs w:val="16"/>
      </w:rPr>
      <w:t>as of 30 April 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4B84A" w14:textId="77777777" w:rsidR="003804D5" w:rsidRDefault="003804D5">
      <w:pPr>
        <w:spacing w:after="0" w:line="240" w:lineRule="auto"/>
      </w:pPr>
      <w:r>
        <w:separator/>
      </w:r>
    </w:p>
  </w:footnote>
  <w:footnote w:type="continuationSeparator" w:id="0">
    <w:p w14:paraId="399E88DD" w14:textId="77777777" w:rsidR="003804D5" w:rsidRDefault="003804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04D5"/>
    <w:rsid w:val="00385592"/>
    <w:rsid w:val="00386942"/>
    <w:rsid w:val="0039157E"/>
    <w:rsid w:val="0039603F"/>
    <w:rsid w:val="003B0938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4068"/>
    <w:rsid w:val="008F1FFB"/>
    <w:rsid w:val="008F48C9"/>
    <w:rsid w:val="00901C53"/>
    <w:rsid w:val="00901E90"/>
    <w:rsid w:val="00904AD8"/>
    <w:rsid w:val="009112F7"/>
    <w:rsid w:val="0091510D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84AC5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l B. Ferrariz</cp:lastModifiedBy>
  <cp:revision>2</cp:revision>
  <dcterms:created xsi:type="dcterms:W3CDTF">2021-04-30T01:14:00Z</dcterms:created>
  <dcterms:modified xsi:type="dcterms:W3CDTF">2021-04-30T01:14:00Z</dcterms:modified>
</cp:coreProperties>
</file>